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F3E24" w14:textId="19571F4F" w:rsidR="00FA3BCF" w:rsidRPr="00D80A29" w:rsidRDefault="00B37195" w:rsidP="00FA3BCF">
      <w:pPr>
        <w:jc w:val="center"/>
        <w:rPr>
          <w:rFonts w:ascii="Century Gothic" w:hAnsi="Century Gothic"/>
          <w:b/>
          <w:sz w:val="44"/>
          <w:szCs w:val="44"/>
        </w:rPr>
      </w:pPr>
      <w:r>
        <w:rPr>
          <w:rFonts w:ascii="Century Gothic" w:hAnsi="Century Gothic"/>
          <w:b/>
          <w:color w:val="365F91" w:themeColor="accent1" w:themeShade="BF"/>
          <w:sz w:val="44"/>
          <w:szCs w:val="44"/>
        </w:rPr>
        <w:t>202</w:t>
      </w:r>
      <w:r w:rsidR="00CA26D1">
        <w:rPr>
          <w:rFonts w:ascii="Century Gothic" w:hAnsi="Century Gothic"/>
          <w:b/>
          <w:color w:val="365F91" w:themeColor="accent1" w:themeShade="BF"/>
          <w:sz w:val="44"/>
          <w:szCs w:val="44"/>
        </w:rPr>
        <w:t>2</w:t>
      </w:r>
      <w:r>
        <w:rPr>
          <w:rFonts w:ascii="Century Gothic" w:hAnsi="Century Gothic"/>
          <w:b/>
          <w:color w:val="365F91" w:themeColor="accent1" w:themeShade="BF"/>
          <w:sz w:val="44"/>
          <w:szCs w:val="44"/>
        </w:rPr>
        <w:t>-202</w:t>
      </w:r>
      <w:r w:rsidR="00CA26D1">
        <w:rPr>
          <w:rFonts w:ascii="Century Gothic" w:hAnsi="Century Gothic"/>
          <w:b/>
          <w:color w:val="365F91" w:themeColor="accent1" w:themeShade="BF"/>
          <w:sz w:val="44"/>
          <w:szCs w:val="44"/>
        </w:rPr>
        <w:t>3</w:t>
      </w:r>
      <w:r w:rsidR="00FA3BCF" w:rsidRPr="00D80A29">
        <w:rPr>
          <w:rFonts w:ascii="Century Gothic" w:hAnsi="Century Gothic"/>
          <w:b/>
          <w:color w:val="365F91" w:themeColor="accent1" w:themeShade="BF"/>
          <w:sz w:val="44"/>
          <w:szCs w:val="44"/>
        </w:rPr>
        <w:t xml:space="preserve"> SCHOOL SUPPLY LIST</w:t>
      </w:r>
    </w:p>
    <w:tbl>
      <w:tblPr>
        <w:tblStyle w:val="TableGrid"/>
        <w:tblW w:w="10631" w:type="dxa"/>
        <w:tblInd w:w="250" w:type="dxa"/>
        <w:tblBorders>
          <w:top w:val="thinThickSmallGap" w:sz="24" w:space="0" w:color="17365D" w:themeColor="text2" w:themeShade="BF"/>
          <w:left w:val="thinThickSmallGap" w:sz="24" w:space="0" w:color="17365D" w:themeColor="text2" w:themeShade="BF"/>
          <w:bottom w:val="thickThinSmallGap" w:sz="24" w:space="0" w:color="17365D" w:themeColor="text2" w:themeShade="BF"/>
          <w:right w:val="thickThinSmallGap" w:sz="24" w:space="0" w:color="17365D" w:themeColor="text2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5811"/>
      </w:tblGrid>
      <w:tr w:rsidR="00FA3BCF" w14:paraId="4E8F43D8" w14:textId="77777777" w:rsidTr="00DC69F6">
        <w:tc>
          <w:tcPr>
            <w:tcW w:w="4820" w:type="dxa"/>
            <w:tcBorders>
              <w:top w:val="thinThickSmallGap" w:sz="24" w:space="0" w:color="17365D" w:themeColor="text2" w:themeShade="BF"/>
              <w:bottom w:val="single" w:sz="4" w:space="0" w:color="auto"/>
            </w:tcBorders>
          </w:tcPr>
          <w:p w14:paraId="319F92DE" w14:textId="77777777" w:rsidR="00FA3BCF" w:rsidRPr="00EE1844" w:rsidRDefault="00FA3BCF" w:rsidP="004B7CD9">
            <w:pPr>
              <w:rPr>
                <w:rFonts w:ascii="Arial" w:eastAsia="Times New Roman" w:hAnsi="Arial" w:cs="Arial"/>
                <w:b/>
                <w:sz w:val="28"/>
                <w:szCs w:val="24"/>
                <w:lang w:eastAsia="en-CA"/>
              </w:rPr>
            </w:pPr>
            <w:r w:rsidRPr="00EE1844">
              <w:rPr>
                <w:rFonts w:ascii="Arial" w:eastAsia="Times New Roman" w:hAnsi="Arial" w:cs="Arial"/>
                <w:b/>
                <w:sz w:val="28"/>
                <w:szCs w:val="24"/>
                <w:lang w:eastAsia="en-CA"/>
              </w:rPr>
              <w:t>GRADE 1</w:t>
            </w:r>
          </w:p>
          <w:p w14:paraId="51D2136F" w14:textId="7C27B978" w:rsidR="00FA3BCF" w:rsidRPr="008D57E4" w:rsidRDefault="00FA3BCF" w:rsidP="00AD059F">
            <w:p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  </w:t>
            </w:r>
            <w:r w:rsidR="008A3EBB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25</w:t>
            </w: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</w:t>
            </w:r>
            <w:r w:rsidR="00940A25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2HB pencils</w:t>
            </w:r>
          </w:p>
          <w:p w14:paraId="0340596D" w14:textId="0765665A" w:rsidR="00FA3BCF" w:rsidRPr="008D57E4" w:rsidRDefault="00FA3BCF" w:rsidP="004B7CD9">
            <w:p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  </w:t>
            </w:r>
            <w:r w:rsidR="005D09C9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6</w:t>
            </w: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ab/>
              <w:t xml:space="preserve"> Whiteboard</w:t>
            </w:r>
            <w:r w:rsidR="005D09C9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dry erase</w:t>
            </w: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="00E12364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markers (standard tip black only)</w:t>
            </w: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</w:p>
          <w:p w14:paraId="56B364BE" w14:textId="77777777" w:rsidR="00FA3BCF" w:rsidRPr="008D57E4" w:rsidRDefault="006E25CD" w:rsidP="004B7CD9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2</w:t>
            </w:r>
            <w:r w:rsidR="00FA3BCF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="00FA3BCF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ab/>
              <w:t xml:space="preserve"> 24 pack of wax crayons</w:t>
            </w:r>
          </w:p>
          <w:p w14:paraId="3B2CA511" w14:textId="488E7A5D" w:rsidR="00FA3BCF" w:rsidRPr="008D57E4" w:rsidRDefault="009656E4" w:rsidP="004B7CD9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1</w:t>
            </w:r>
            <w:r w:rsidR="00FA3BCF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ab/>
              <w:t xml:space="preserve"> 24 pack pencil crayons</w:t>
            </w:r>
          </w:p>
          <w:p w14:paraId="3AC55810" w14:textId="64A8325F" w:rsidR="00FA3BCF" w:rsidRPr="008D57E4" w:rsidRDefault="00061D62" w:rsidP="004B7CD9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6</w:t>
            </w:r>
            <w:r w:rsidR="00FA3BCF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ab/>
              <w:t xml:space="preserve"> Erasers - white large</w:t>
            </w:r>
            <w:r w:rsidR="00CC7D47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                   </w:t>
            </w:r>
          </w:p>
          <w:p w14:paraId="3FD04451" w14:textId="72A45550" w:rsidR="00A86640" w:rsidRPr="008D57E4" w:rsidRDefault="004D1B29" w:rsidP="00A86640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8</w:t>
            </w:r>
            <w:r w:rsidR="00A86640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ab/>
              <w:t xml:space="preserve"> Glue sticks – large </w:t>
            </w: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(12 small)</w:t>
            </w:r>
          </w:p>
          <w:p w14:paraId="5C69EDD2" w14:textId="089DB15E" w:rsidR="0019300F" w:rsidRPr="006B3108" w:rsidRDefault="0019300F" w:rsidP="0019300F">
            <w:pPr>
              <w:ind w:left="42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B3108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   </w:t>
            </w:r>
            <w:r w:rsidR="00BA53E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Pr="006B3108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Whiteboard Eraser</w:t>
            </w:r>
            <w: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or clean sock</w:t>
            </w:r>
          </w:p>
          <w:p w14:paraId="3E7B7184" w14:textId="7F41B6B5" w:rsidR="002E2FF8" w:rsidRPr="00EE1844" w:rsidRDefault="002E2FF8" w:rsidP="006E6E50">
            <w:pPr>
              <w:ind w:left="360"/>
              <w:rPr>
                <w:rFonts w:ascii="Arial" w:eastAsia="Times New Roman" w:hAnsi="Arial" w:cs="Arial"/>
                <w:bCs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bCs/>
                <w:sz w:val="24"/>
                <w:szCs w:val="24"/>
                <w:lang w:eastAsia="en-CA"/>
              </w:rPr>
              <w:t>1     Handheld</w:t>
            </w:r>
            <w:r w:rsidR="00C63EB3" w:rsidRPr="008D57E4">
              <w:rPr>
                <w:rFonts w:ascii="Century Gothic" w:eastAsia="Times New Roman" w:hAnsi="Century Gothic" w:cs="Arial"/>
                <w:bCs/>
                <w:sz w:val="24"/>
                <w:szCs w:val="24"/>
                <w:lang w:eastAsia="en-CA"/>
              </w:rPr>
              <w:t xml:space="preserve"> pencil sharpener with container</w:t>
            </w:r>
          </w:p>
        </w:tc>
        <w:tc>
          <w:tcPr>
            <w:tcW w:w="5811" w:type="dxa"/>
            <w:tcBorders>
              <w:top w:val="thinThickSmallGap" w:sz="24" w:space="0" w:color="17365D" w:themeColor="text2" w:themeShade="BF"/>
              <w:bottom w:val="single" w:sz="4" w:space="0" w:color="auto"/>
            </w:tcBorders>
          </w:tcPr>
          <w:p w14:paraId="20BEBC22" w14:textId="77777777" w:rsidR="00FA3BCF" w:rsidRPr="00EE1844" w:rsidRDefault="00FA3BCF" w:rsidP="004B7CD9">
            <w:pPr>
              <w:ind w:left="360"/>
              <w:rPr>
                <w:rFonts w:ascii="Arial" w:eastAsia="Times New Roman" w:hAnsi="Arial" w:cs="Arial"/>
                <w:b/>
                <w:sz w:val="24"/>
                <w:szCs w:val="24"/>
                <w:lang w:eastAsia="en-CA"/>
              </w:rPr>
            </w:pPr>
          </w:p>
          <w:p w14:paraId="50441C66" w14:textId="77777777" w:rsidR="00FA3BCF" w:rsidRPr="008D57E4" w:rsidRDefault="00FA3BCF" w:rsidP="006E25CD">
            <w:pPr>
              <w:pStyle w:val="ListParagraph"/>
              <w:numPr>
                <w:ilvl w:val="0"/>
                <w:numId w:val="31"/>
              </w:num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Scissors – children’s pointed tip</w:t>
            </w:r>
          </w:p>
          <w:p w14:paraId="600249CC" w14:textId="70DA46A5" w:rsidR="006E25CD" w:rsidRPr="008D57E4" w:rsidRDefault="00BA53E3" w:rsidP="00FD2D89">
            <w:pPr>
              <w:pStyle w:val="ListParagraph"/>
              <w:numPr>
                <w:ilvl w:val="0"/>
                <w:numId w:val="31"/>
              </w:num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="006E25CD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Yellow Highlighter</w:t>
            </w:r>
            <w:r w:rsidR="002F4625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s</w:t>
            </w:r>
          </w:p>
          <w:p w14:paraId="74226B8C" w14:textId="7381B2BC" w:rsidR="00FD2D89" w:rsidRPr="008D57E4" w:rsidRDefault="00FD2D89" w:rsidP="00FD2D89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2</w:t>
            </w:r>
            <w:r w:rsidR="006F39DF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 G</w:t>
            </w:r>
            <w:r w:rsidR="002F4625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reen Highlighters</w:t>
            </w:r>
          </w:p>
          <w:p w14:paraId="52D601A8" w14:textId="3FB01560" w:rsidR="00FA3BCF" w:rsidRPr="008D57E4" w:rsidRDefault="001E0ED6" w:rsidP="006E25CD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2</w:t>
            </w:r>
            <w:r w:rsidR="006E25CD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 </w:t>
            </w:r>
            <w:r w:rsidR="00FA3BCF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Hard pencil case with lid</w:t>
            </w:r>
          </w:p>
          <w:p w14:paraId="770A6F1B" w14:textId="74FF3CA3" w:rsidR="00FA3BCF" w:rsidRPr="008D57E4" w:rsidRDefault="006E4A5D" w:rsidP="00E52BF8">
            <w:pPr>
              <w:pStyle w:val="ListParagraph"/>
              <w:numPr>
                <w:ilvl w:val="0"/>
                <w:numId w:val="44"/>
              </w:num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="00FA3BCF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Headphones</w:t>
            </w:r>
            <w:r w:rsidR="00711E31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="00E72BB7" w:rsidRPr="008D57E4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(no earbuds)</w:t>
            </w:r>
          </w:p>
          <w:p w14:paraId="66556048" w14:textId="23B69212" w:rsidR="00FA3BCF" w:rsidRPr="008D57E4" w:rsidRDefault="00E52BF8" w:rsidP="00E52BF8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1     Pack 6</w:t>
            </w:r>
            <w:r w:rsidR="00BD0BDE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Plastic</w:t>
            </w: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="00CC7D47"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Duo Tangs </w:t>
            </w:r>
          </w:p>
          <w:p w14:paraId="745BA58F" w14:textId="00D50E99" w:rsidR="00CC7D47" w:rsidRPr="008D57E4" w:rsidRDefault="00BA53E3" w:rsidP="003166F4">
            <w:pPr>
              <w:pStyle w:val="ListParagraph"/>
              <w:numPr>
                <w:ilvl w:val="0"/>
                <w:numId w:val="44"/>
              </w:numPr>
              <w:rPr>
                <w:rFonts w:ascii="Century Gothic" w:hAnsi="Century Gothic" w:cs="Arial"/>
                <w:sz w:val="24"/>
                <w:szCs w:val="24"/>
              </w:rPr>
            </w:pPr>
            <w:r>
              <w:rPr>
                <w:rFonts w:ascii="Century Gothic" w:hAnsi="Century Gothic" w:cs="Arial"/>
                <w:sz w:val="24"/>
                <w:szCs w:val="24"/>
              </w:rPr>
              <w:t xml:space="preserve"> </w:t>
            </w:r>
            <w:r w:rsidR="0032133F" w:rsidRPr="008D57E4">
              <w:rPr>
                <w:rFonts w:ascii="Century Gothic" w:hAnsi="Century Gothic" w:cs="Arial"/>
                <w:sz w:val="24"/>
                <w:szCs w:val="24"/>
              </w:rPr>
              <w:t>S</w:t>
            </w:r>
            <w:r w:rsidR="00DD4608" w:rsidRPr="008D57E4">
              <w:rPr>
                <w:rFonts w:ascii="Century Gothic" w:hAnsi="Century Gothic" w:cs="Arial"/>
                <w:sz w:val="24"/>
                <w:szCs w:val="24"/>
              </w:rPr>
              <w:t>cribblers 72 page (½ plain, ½ interlined)</w:t>
            </w:r>
          </w:p>
          <w:p w14:paraId="2C7AB821" w14:textId="4AC279FC" w:rsidR="003166F4" w:rsidRPr="00A12AE7" w:rsidRDefault="00A12AE7" w:rsidP="00A12AE7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4</w:t>
            </w:r>
            <w:r w:rsidRPr="00A12AE7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</w:t>
            </w:r>
            <w:r w:rsidR="006A2B5A" w:rsidRPr="00A12AE7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medium sized containers of playdo</w:t>
            </w:r>
            <w:r w:rsidR="00C21FBB" w:rsidRPr="00A12AE7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ugh</w:t>
            </w:r>
          </w:p>
          <w:p w14:paraId="6E52EF2A" w14:textId="24EB639D" w:rsidR="00C21FBB" w:rsidRPr="008D57E4" w:rsidRDefault="00C21FBB" w:rsidP="00C21FBB">
            <w:pPr>
              <w:pStyle w:val="ListParagraph"/>
              <w:numPr>
                <w:ilvl w:val="0"/>
                <w:numId w:val="45"/>
              </w:num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box small </w:t>
            </w:r>
            <w:r w:rsidR="00CA6756" w:rsidRPr="009A3F31">
              <w:rPr>
                <w:rFonts w:ascii="Century Gothic" w:eastAsia="Times New Roman" w:hAnsi="Century Gothic" w:cs="Times New Roman"/>
                <w:lang w:eastAsia="en-CA"/>
              </w:rPr>
              <w:t>Zip-Lock Baggies</w:t>
            </w:r>
          </w:p>
          <w:p w14:paraId="28313194" w14:textId="7DD531D5" w:rsidR="00C21FBB" w:rsidRPr="008D57E4" w:rsidRDefault="00C21FBB" w:rsidP="00C21FBB">
            <w:pPr>
              <w:ind w:left="360"/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8D57E4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1    box large </w:t>
            </w:r>
            <w:r w:rsidR="00CA6756" w:rsidRPr="009A3F31">
              <w:rPr>
                <w:rFonts w:ascii="Century Gothic" w:eastAsia="Times New Roman" w:hAnsi="Century Gothic" w:cs="Times New Roman"/>
                <w:lang w:eastAsia="en-CA"/>
              </w:rPr>
              <w:t>Zip-Lock Baggies</w:t>
            </w:r>
          </w:p>
          <w:p w14:paraId="1FD5223D" w14:textId="6602D415" w:rsidR="00CC7D47" w:rsidRPr="00EE1844" w:rsidRDefault="00CC7D47" w:rsidP="00CC7D47">
            <w:pPr>
              <w:pStyle w:val="ListParagraph"/>
              <w:ind w:left="360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</w:p>
        </w:tc>
      </w:tr>
      <w:tr w:rsidR="00FA3BCF" w:rsidRPr="00F11C03" w14:paraId="097D42E8" w14:textId="77777777" w:rsidTr="00DC69F6">
        <w:tc>
          <w:tcPr>
            <w:tcW w:w="4820" w:type="dxa"/>
            <w:tcBorders>
              <w:top w:val="single" w:sz="4" w:space="0" w:color="auto"/>
              <w:bottom w:val="single" w:sz="4" w:space="0" w:color="auto"/>
            </w:tcBorders>
          </w:tcPr>
          <w:p w14:paraId="692A8C75" w14:textId="77777777" w:rsidR="00FA3BCF" w:rsidRPr="00F11C03" w:rsidRDefault="00FA3BCF" w:rsidP="004B7CD9">
            <w:pPr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  <w:t>GRADE 2</w:t>
            </w:r>
          </w:p>
          <w:p w14:paraId="15AE0069" w14:textId="12CFCEAF" w:rsidR="001B2C33" w:rsidRPr="00F11C03" w:rsidRDefault="001B2C33" w:rsidP="00C15F53">
            <w:p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  25   2HB pencils</w:t>
            </w:r>
          </w:p>
          <w:p w14:paraId="78C0D86F" w14:textId="6B18136C" w:rsidR="00FA3BCF" w:rsidRPr="00F11C03" w:rsidRDefault="00C15F53" w:rsidP="00C15F53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</w:t>
            </w:r>
            <w:r w:rsidR="00FA3BCF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</w:t>
            </w:r>
            <w:r w:rsidR="009665C1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6</w:t>
            </w:r>
            <w:r w:rsidR="00E229AA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017AF6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</w:t>
            </w:r>
            <w:r w:rsidR="00FA3BCF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Whiteboard</w:t>
            </w:r>
            <w:r w:rsidR="00E24D3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dry erase</w:t>
            </w:r>
            <w:r w:rsidR="00FA3BCF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markers </w:t>
            </w:r>
            <w:r w:rsidR="001B2C33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–</w:t>
            </w:r>
            <w:r w:rsidR="001B2C33"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(</w:t>
            </w:r>
            <w:r w:rsidR="001C31F6"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>standard tip black only)</w:t>
            </w:r>
          </w:p>
          <w:p w14:paraId="193C1F53" w14:textId="77777777" w:rsidR="00FA3BCF" w:rsidRPr="00F11C03" w:rsidRDefault="00FA3BCF" w:rsidP="00FA3BCF">
            <w:pPr>
              <w:pStyle w:val="ListParagraph"/>
              <w:numPr>
                <w:ilvl w:val="0"/>
                <w:numId w:val="11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4 pack of wax crayons</w:t>
            </w:r>
          </w:p>
          <w:p w14:paraId="328A7684" w14:textId="0C55C1A1" w:rsidR="00FA3BCF" w:rsidRPr="00F11C03" w:rsidRDefault="00FA3BCF" w:rsidP="00CF11D3">
            <w:pPr>
              <w:pStyle w:val="ListParagraph"/>
              <w:numPr>
                <w:ilvl w:val="0"/>
                <w:numId w:val="46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4 pack of pencil crayons</w:t>
            </w:r>
          </w:p>
          <w:p w14:paraId="04F164BF" w14:textId="29B6533C" w:rsidR="00FA3BCF" w:rsidRPr="00F11C03" w:rsidRDefault="00CF11D3" w:rsidP="00CF11D3">
            <w:pPr>
              <w:ind w:left="405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8   </w:t>
            </w:r>
            <w:r w:rsidR="006B5C0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FA3BCF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Erasers – large, white</w:t>
            </w:r>
          </w:p>
          <w:p w14:paraId="3BB2AF1B" w14:textId="2DE434CF" w:rsidR="00FA3BCF" w:rsidRPr="00F11C03" w:rsidRDefault="00862A97" w:rsidP="00A53D8B">
            <w:pPr>
              <w:pStyle w:val="ListParagraph"/>
              <w:numPr>
                <w:ilvl w:val="0"/>
                <w:numId w:val="46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Yellow</w:t>
            </w:r>
            <w:r w:rsidR="004709A5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Highlighters</w:t>
            </w:r>
          </w:p>
          <w:p w14:paraId="70DB7353" w14:textId="734D0DEB" w:rsidR="00A53D8B" w:rsidRPr="00F11C03" w:rsidRDefault="00A53D8B" w:rsidP="00A53D8B">
            <w:pPr>
              <w:ind w:left="42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    Pink Highlighters</w:t>
            </w:r>
          </w:p>
          <w:p w14:paraId="50F46FBB" w14:textId="7DD99DB2" w:rsidR="00C83190" w:rsidRPr="00F11C03" w:rsidRDefault="005A5507" w:rsidP="007C6FAA">
            <w:pPr>
              <w:ind w:left="33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8</w:t>
            </w:r>
            <w:r w:rsidR="00862A97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7C6FAA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F95B6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862A97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Glue</w:t>
            </w:r>
            <w:r w:rsidR="00C8319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Sticks – large </w:t>
            </w:r>
          </w:p>
          <w:p w14:paraId="00CF1C16" w14:textId="2083BC03" w:rsidR="006B3108" w:rsidRPr="00F11C03" w:rsidRDefault="007417D3" w:rsidP="007417D3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 </w:t>
            </w:r>
            <w:r w:rsidR="00F95B6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  </w:t>
            </w:r>
            <w:r w:rsidR="005A5507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C8319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Scissors – children’s pointed tip</w:t>
            </w:r>
          </w:p>
          <w:p w14:paraId="7CED6147" w14:textId="78D08CCA" w:rsidR="006B3108" w:rsidRPr="00F11C03" w:rsidRDefault="007417D3" w:rsidP="007417D3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  <w:t xml:space="preserve">     </w:t>
            </w:r>
            <w:r w:rsidR="006B3108" w:rsidRPr="00F11C03">
              <w:rPr>
                <w:rFonts w:ascii="Century Gothic" w:eastAsia="Times New Roman" w:hAnsi="Century Gothic" w:cs="Times New Roman"/>
                <w:bCs/>
                <w:sz w:val="24"/>
                <w:szCs w:val="24"/>
                <w:lang w:eastAsia="en-CA"/>
              </w:rPr>
              <w:t xml:space="preserve"> 1</w:t>
            </w:r>
            <w:r w:rsidR="006B3108" w:rsidRPr="00F11C03"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  <w:t xml:space="preserve"> 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5A5507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6B3108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Hard pencil case with lid</w:t>
            </w:r>
          </w:p>
          <w:p w14:paraId="61F89C38" w14:textId="39B9DD1A" w:rsidR="00FA3BCF" w:rsidRPr="00F11C03" w:rsidRDefault="00FA3BCF" w:rsidP="004B7CD9">
            <w:pPr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</w:pPr>
          </w:p>
        </w:tc>
        <w:tc>
          <w:tcPr>
            <w:tcW w:w="5811" w:type="dxa"/>
            <w:tcBorders>
              <w:top w:val="single" w:sz="4" w:space="0" w:color="auto"/>
              <w:bottom w:val="single" w:sz="4" w:space="0" w:color="auto"/>
            </w:tcBorders>
          </w:tcPr>
          <w:p w14:paraId="198DFEB7" w14:textId="77777777" w:rsidR="00FA3BCF" w:rsidRPr="00F11C03" w:rsidRDefault="00FA3BCF" w:rsidP="004B7CD9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  <w:p w14:paraId="579474D1" w14:textId="207F8911" w:rsidR="00FA3BCF" w:rsidRPr="00F11C03" w:rsidRDefault="00970B20" w:rsidP="00E55D18">
            <w:pPr>
              <w:pStyle w:val="ListParagraph"/>
              <w:numPr>
                <w:ilvl w:val="0"/>
                <w:numId w:val="33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Headphones</w:t>
            </w:r>
            <w:r w:rsidR="00E72BB7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(no earbuds)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</w:p>
          <w:p w14:paraId="2614C7C3" w14:textId="0845F05A" w:rsidR="00F16C71" w:rsidRPr="00F11C03" w:rsidRDefault="00092507" w:rsidP="00092507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   </w:t>
            </w:r>
            <w:r w:rsidR="00970B2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Handheld pencil </w:t>
            </w:r>
            <w:r w:rsidR="000D575D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s</w:t>
            </w:r>
            <w:r w:rsidR="00F16C71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harpener with container</w:t>
            </w:r>
          </w:p>
          <w:p w14:paraId="73F2CB0B" w14:textId="7CD9CAB3" w:rsidR="00970B20" w:rsidRPr="00F11C03" w:rsidRDefault="00970B20" w:rsidP="00092507">
            <w:pPr>
              <w:pStyle w:val="ListParagraph"/>
              <w:numPr>
                <w:ilvl w:val="0"/>
                <w:numId w:val="49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Box of small Zip-Lock Baggies</w:t>
            </w:r>
          </w:p>
          <w:p w14:paraId="44644CEC" w14:textId="37FEFB44" w:rsidR="00970B20" w:rsidRPr="00F11C03" w:rsidRDefault="00F3190B" w:rsidP="00F3190B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</w:t>
            </w:r>
            <w:r w:rsidR="009A3F31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 </w:t>
            </w:r>
            <w:r w:rsidR="00FE47E8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9A3F31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</w:t>
            </w:r>
            <w:r w:rsidR="00970B2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Box of Large Zip-Lock Baggies</w:t>
            </w:r>
          </w:p>
          <w:p w14:paraId="265171AC" w14:textId="5D875B96" w:rsidR="00AB69B2" w:rsidRPr="00F11C03" w:rsidRDefault="00F3190B" w:rsidP="00F3190B">
            <w:pPr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</w:t>
            </w:r>
            <w:r w:rsidR="00D40352"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 </w:t>
            </w:r>
            <w:r w:rsidR="0019300F"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 </w:t>
            </w:r>
            <w:r w:rsidR="00AB69B2"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1    Pack 6 </w:t>
            </w:r>
            <w:r w:rsidR="00BD0BDE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Plastic </w:t>
            </w:r>
            <w:r w:rsidR="00AB69B2" w:rsidRPr="00F11C03">
              <w:rPr>
                <w:rFonts w:ascii="Century Gothic" w:eastAsia="Times New Roman" w:hAnsi="Century Gothic" w:cs="Arial"/>
                <w:sz w:val="24"/>
                <w:szCs w:val="24"/>
                <w:lang w:eastAsia="en-CA"/>
              </w:rPr>
              <w:t xml:space="preserve">Duo Tangs </w:t>
            </w:r>
          </w:p>
          <w:p w14:paraId="4BDC2FCB" w14:textId="11359075" w:rsidR="00FA3BCF" w:rsidRPr="00F11C03" w:rsidRDefault="00DC128A" w:rsidP="00B052E6">
            <w:pPr>
              <w:pStyle w:val="ListParagraph"/>
              <w:numPr>
                <w:ilvl w:val="0"/>
                <w:numId w:val="48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D27A70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Whiteboard </w:t>
            </w:r>
            <w:r w:rsidR="004A1229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Eraser</w:t>
            </w:r>
            <w:r w:rsidR="0019300F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or clean sock</w:t>
            </w:r>
          </w:p>
          <w:p w14:paraId="5C1954AB" w14:textId="4EF399C4" w:rsidR="00E55D18" w:rsidRPr="00F11C03" w:rsidRDefault="00B052E6" w:rsidP="00B052E6">
            <w:pPr>
              <w:rPr>
                <w:rFonts w:ascii="Century Gothic" w:hAnsi="Century Gothic" w:cs="Arial"/>
                <w:sz w:val="24"/>
                <w:szCs w:val="24"/>
              </w:rPr>
            </w:pPr>
            <w:r w:rsidRPr="00F11C03">
              <w:rPr>
                <w:rFonts w:ascii="Century Gothic" w:hAnsi="Century Gothic" w:cs="Arial"/>
                <w:sz w:val="24"/>
                <w:szCs w:val="24"/>
              </w:rPr>
              <w:t xml:space="preserve">     3    </w:t>
            </w:r>
            <w:r w:rsidR="00E55D18" w:rsidRPr="00F11C03">
              <w:rPr>
                <w:rFonts w:ascii="Century Gothic" w:hAnsi="Century Gothic" w:cs="Arial"/>
                <w:sz w:val="24"/>
                <w:szCs w:val="24"/>
              </w:rPr>
              <w:t>Scribblers 72 page (½ plain, ½ interlined)</w:t>
            </w:r>
          </w:p>
          <w:p w14:paraId="3131595A" w14:textId="151BEFDD" w:rsidR="00BE532C" w:rsidRPr="00F11C03" w:rsidRDefault="00A12AE7" w:rsidP="00092507">
            <w:pPr>
              <w:pStyle w:val="ListParagraph"/>
              <w:numPr>
                <w:ilvl w:val="0"/>
                <w:numId w:val="49"/>
              </w:numPr>
              <w:rPr>
                <w:rFonts w:ascii="Century Gothic" w:hAnsi="Century Gothic" w:cs="Arial"/>
                <w:sz w:val="24"/>
                <w:szCs w:val="24"/>
              </w:rPr>
            </w:pPr>
            <w:r w:rsidRPr="00F11C03">
              <w:rPr>
                <w:rFonts w:ascii="Century Gothic" w:hAnsi="Century Gothic" w:cs="Arial"/>
                <w:sz w:val="24"/>
                <w:szCs w:val="24"/>
              </w:rPr>
              <w:t>Medium</w:t>
            </w:r>
            <w:r w:rsidR="00BE532C" w:rsidRPr="00F11C03">
              <w:rPr>
                <w:rFonts w:ascii="Century Gothic" w:hAnsi="Century Gothic" w:cs="Arial"/>
                <w:sz w:val="24"/>
                <w:szCs w:val="24"/>
              </w:rPr>
              <w:t xml:space="preserve"> sized</w:t>
            </w:r>
            <w:r w:rsidRPr="00F11C03">
              <w:rPr>
                <w:rFonts w:ascii="Century Gothic" w:hAnsi="Century Gothic" w:cs="Arial"/>
                <w:sz w:val="24"/>
                <w:szCs w:val="24"/>
              </w:rPr>
              <w:t xml:space="preserve"> containers of playdough</w:t>
            </w:r>
          </w:p>
          <w:p w14:paraId="361496D0" w14:textId="669475D2" w:rsidR="00A12AE7" w:rsidRPr="00F11C03" w:rsidRDefault="00B052E6" w:rsidP="00B052E6">
            <w:pPr>
              <w:rPr>
                <w:rFonts w:ascii="Century Gothic" w:hAnsi="Century Gothic" w:cs="Arial"/>
                <w:color w:val="000000"/>
                <w:sz w:val="24"/>
                <w:szCs w:val="24"/>
              </w:rPr>
            </w:pPr>
            <w:r w:rsidRPr="00F11C03">
              <w:rPr>
                <w:rFonts w:ascii="Century Gothic" w:hAnsi="Century Gothic" w:cs="Arial"/>
                <w:color w:val="000000"/>
                <w:sz w:val="24"/>
                <w:szCs w:val="24"/>
              </w:rPr>
              <w:t xml:space="preserve">     </w:t>
            </w:r>
            <w:r w:rsidR="00414542" w:rsidRPr="00F11C03">
              <w:rPr>
                <w:rFonts w:ascii="Century Gothic" w:hAnsi="Century Gothic" w:cs="Arial"/>
                <w:color w:val="000000"/>
                <w:sz w:val="24"/>
                <w:szCs w:val="24"/>
              </w:rPr>
              <w:t xml:space="preserve">1    </w:t>
            </w:r>
            <w:r w:rsidR="00CF4AA5" w:rsidRPr="00F11C03">
              <w:rPr>
                <w:rFonts w:ascii="Century Gothic" w:hAnsi="Century Gothic" w:cs="Arial"/>
                <w:color w:val="000000"/>
                <w:sz w:val="24"/>
                <w:szCs w:val="24"/>
              </w:rPr>
              <w:t>soft sided pencil case with zip compartment</w:t>
            </w:r>
          </w:p>
          <w:p w14:paraId="1D8197FC" w14:textId="415E28C5" w:rsidR="00CF4AA5" w:rsidRPr="00F11C03" w:rsidRDefault="00414542" w:rsidP="00414542">
            <w:pPr>
              <w:rPr>
                <w:rFonts w:ascii="Century Gothic" w:hAnsi="Century Gothic" w:cs="Arial"/>
                <w:sz w:val="24"/>
                <w:szCs w:val="24"/>
              </w:rPr>
            </w:pPr>
            <w:r w:rsidRPr="00F11C03">
              <w:rPr>
                <w:rFonts w:ascii="Century Gothic" w:hAnsi="Century Gothic" w:cs="Arial"/>
                <w:color w:val="000000"/>
                <w:sz w:val="24"/>
                <w:szCs w:val="24"/>
              </w:rPr>
              <w:t xml:space="preserve">     </w:t>
            </w:r>
            <w:r w:rsidR="00F3190B" w:rsidRPr="00F11C03">
              <w:rPr>
                <w:rFonts w:ascii="Century Gothic" w:hAnsi="Century Gothic" w:cs="Arial"/>
                <w:color w:val="000000"/>
                <w:sz w:val="24"/>
                <w:szCs w:val="24"/>
              </w:rPr>
              <w:t>1    30cm clear plastic ruler</w:t>
            </w:r>
          </w:p>
          <w:p w14:paraId="029E2EFD" w14:textId="7F325101" w:rsidR="004F0703" w:rsidRPr="00F11C03" w:rsidRDefault="004F0703" w:rsidP="00414542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</w:tc>
      </w:tr>
      <w:tr w:rsidR="00DC69F6" w14:paraId="2C4DCEC0" w14:textId="77777777" w:rsidTr="00DC69F6">
        <w:tc>
          <w:tcPr>
            <w:tcW w:w="4820" w:type="dxa"/>
            <w:tcBorders>
              <w:top w:val="single" w:sz="4" w:space="0" w:color="auto"/>
            </w:tcBorders>
          </w:tcPr>
          <w:p w14:paraId="257C6B18" w14:textId="77777777" w:rsidR="00DC69F6" w:rsidRPr="00F11C03" w:rsidRDefault="00DC69F6" w:rsidP="00DC69F6">
            <w:pPr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  <w:t xml:space="preserve">GRADE </w:t>
            </w:r>
            <w:r w:rsidR="00D43592" w:rsidRPr="00F11C03"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  <w:t>3</w:t>
            </w:r>
          </w:p>
          <w:p w14:paraId="312533A7" w14:textId="0B6F8BE4" w:rsidR="00DC69F6" w:rsidRPr="00F11C03" w:rsidRDefault="006522AB" w:rsidP="00DC69F6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</w:t>
            </w:r>
            <w:r w:rsidR="00DC69F6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ab/>
              <w:t xml:space="preserve"> 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box of </w:t>
            </w:r>
            <w:r w:rsidR="00940A25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HB pencils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(12 pencils)</w:t>
            </w:r>
          </w:p>
          <w:p w14:paraId="41FBB5A0" w14:textId="2D54127D" w:rsidR="00FD00B1" w:rsidRPr="00F11C03" w:rsidRDefault="00FD00B1" w:rsidP="00DC69F6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     highlighters</w:t>
            </w:r>
          </w:p>
          <w:p w14:paraId="79EACDCF" w14:textId="07BEE8F5" w:rsidR="00DC69F6" w:rsidRPr="00F11C03" w:rsidRDefault="00DC69F6" w:rsidP="00DC69F6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     24 pack pencil crayons</w:t>
            </w:r>
          </w:p>
          <w:p w14:paraId="08CE2445" w14:textId="2AC1EF41" w:rsidR="00DC69F6" w:rsidRPr="00F11C03" w:rsidRDefault="005A215B" w:rsidP="00DC69F6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4</w:t>
            </w:r>
            <w:r w:rsidR="00DC69F6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Erasers - white large</w:t>
            </w:r>
          </w:p>
          <w:p w14:paraId="675219F8" w14:textId="3100B862" w:rsidR="00DC69F6" w:rsidRPr="00F11C03" w:rsidRDefault="00AD78B4" w:rsidP="00DC69F6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</w:t>
            </w:r>
            <w:r w:rsidR="00DC69F6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Glue sticks – large </w:t>
            </w:r>
          </w:p>
          <w:p w14:paraId="4FC8EBAE" w14:textId="77777777" w:rsidR="00DC69F6" w:rsidRPr="00F11C03" w:rsidRDefault="00DC69F6" w:rsidP="00C856F1">
            <w:pPr>
              <w:ind w:left="360"/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</w:pPr>
          </w:p>
        </w:tc>
        <w:tc>
          <w:tcPr>
            <w:tcW w:w="5811" w:type="dxa"/>
            <w:tcBorders>
              <w:top w:val="single" w:sz="4" w:space="0" w:color="auto"/>
            </w:tcBorders>
          </w:tcPr>
          <w:p w14:paraId="6A064FF2" w14:textId="77777777" w:rsidR="00DC69F6" w:rsidRPr="00F11C03" w:rsidRDefault="00DC69F6" w:rsidP="00DC69F6">
            <w:pPr>
              <w:ind w:left="360"/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</w:pPr>
          </w:p>
          <w:p w14:paraId="0F35D9AC" w14:textId="35C805ED" w:rsidR="00DC69F6" w:rsidRPr="00F11C03" w:rsidRDefault="00DC69F6" w:rsidP="001F1681">
            <w:pPr>
              <w:pStyle w:val="ListParagraph"/>
              <w:numPr>
                <w:ilvl w:val="0"/>
                <w:numId w:val="41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Scissors – </w:t>
            </w:r>
            <w:r w:rsidR="00DD4D42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small</w:t>
            </w:r>
          </w:p>
          <w:p w14:paraId="50DD5F80" w14:textId="08EE9587" w:rsidR="00DC69F6" w:rsidRPr="00F11C03" w:rsidRDefault="00DC69F6" w:rsidP="00DC69F6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     Coiled Scribblers 1</w:t>
            </w:r>
            <w:r w:rsidR="00906B69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5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0 pages lined</w:t>
            </w:r>
          </w:p>
          <w:p w14:paraId="57A5802C" w14:textId="77777777" w:rsidR="00DC69F6" w:rsidRPr="00F11C03" w:rsidRDefault="00DC69F6" w:rsidP="00DC69F6">
            <w:pPr>
              <w:pStyle w:val="ListParagraph"/>
              <w:numPr>
                <w:ilvl w:val="0"/>
                <w:numId w:val="30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pencil case</w:t>
            </w:r>
          </w:p>
          <w:p w14:paraId="03330D8D" w14:textId="29534877" w:rsidR="00DC69F6" w:rsidRPr="00F11C03" w:rsidRDefault="00DC69F6" w:rsidP="006C7CF3">
            <w:pPr>
              <w:pStyle w:val="ListParagraph"/>
              <w:numPr>
                <w:ilvl w:val="0"/>
                <w:numId w:val="42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Headphones</w:t>
            </w:r>
            <w:r w:rsidR="00906B69"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(small)</w:t>
            </w: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</w:p>
          <w:p w14:paraId="22453B11" w14:textId="3EEB17B5" w:rsidR="000D575D" w:rsidRPr="00F11C03" w:rsidRDefault="000D575D" w:rsidP="000D575D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F11C03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   Handheld pencil sharpener with container</w:t>
            </w:r>
          </w:p>
          <w:p w14:paraId="628F3E16" w14:textId="77777777" w:rsidR="00DC69F6" w:rsidRPr="00F11C03" w:rsidRDefault="00DC69F6" w:rsidP="00C245EF">
            <w:pPr>
              <w:ind w:left="360"/>
              <w:jc w:val="both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</w:tc>
      </w:tr>
    </w:tbl>
    <w:p w14:paraId="40015FC9" w14:textId="77777777" w:rsidR="00FA3BCF" w:rsidRDefault="00FA3BCF" w:rsidP="00FA3BCF"/>
    <w:tbl>
      <w:tblPr>
        <w:tblStyle w:val="TableGrid"/>
        <w:tblW w:w="10631" w:type="dxa"/>
        <w:tblInd w:w="250" w:type="dxa"/>
        <w:tblBorders>
          <w:top w:val="thinThickSmallGap" w:sz="24" w:space="0" w:color="17365D" w:themeColor="text2" w:themeShade="BF"/>
          <w:left w:val="thinThickSmallGap" w:sz="24" w:space="0" w:color="17365D" w:themeColor="text2" w:themeShade="BF"/>
          <w:bottom w:val="thickThinSmallGap" w:sz="24" w:space="0" w:color="17365D" w:themeColor="text2" w:themeShade="BF"/>
          <w:right w:val="thickThinSmallGap" w:sz="24" w:space="0" w:color="17365D" w:themeColor="text2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1"/>
      </w:tblGrid>
      <w:tr w:rsidR="00C22B1C" w:rsidRPr="004F5A9D" w14:paraId="26999544" w14:textId="77777777" w:rsidTr="00513F28">
        <w:trPr>
          <w:trHeight w:val="294"/>
        </w:trPr>
        <w:tc>
          <w:tcPr>
            <w:tcW w:w="10631" w:type="dxa"/>
            <w:vAlign w:val="center"/>
          </w:tcPr>
          <w:p w14:paraId="0FC4792A" w14:textId="77777777" w:rsidR="00C22B1C" w:rsidRDefault="00C22B1C" w:rsidP="00FA5DF1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91057B">
              <w:rPr>
                <w:rFonts w:ascii="Century Gothic" w:hAnsi="Century Gothic"/>
                <w:sz w:val="24"/>
                <w:szCs w:val="24"/>
              </w:rPr>
              <w:t>All students are also required to bring:</w:t>
            </w:r>
          </w:p>
          <w:p w14:paraId="7F68FD3F" w14:textId="77777777" w:rsidR="008A3EBB" w:rsidRPr="008E37FE" w:rsidRDefault="008A3EBB" w:rsidP="00FA5DF1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8E37FE">
              <w:rPr>
                <w:rFonts w:ascii="Century Gothic" w:hAnsi="Century Gothic"/>
                <w:b/>
                <w:sz w:val="28"/>
                <w:szCs w:val="28"/>
              </w:rPr>
              <w:t>Backpack</w:t>
            </w:r>
          </w:p>
          <w:p w14:paraId="79C8548B" w14:textId="77777777" w:rsidR="00C22B1C" w:rsidRPr="00C22B1C" w:rsidRDefault="00C22B1C" w:rsidP="00FA5DF1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C22B1C">
              <w:rPr>
                <w:rFonts w:ascii="Century Gothic" w:hAnsi="Century Gothic"/>
                <w:b/>
                <w:sz w:val="28"/>
                <w:szCs w:val="28"/>
              </w:rPr>
              <w:t>Indoor non marking shoes</w:t>
            </w:r>
          </w:p>
          <w:p w14:paraId="15603FAD" w14:textId="77777777" w:rsidR="00C22B1C" w:rsidRPr="00C22B1C" w:rsidRDefault="00C22B1C" w:rsidP="00FA5DF1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C22B1C">
              <w:rPr>
                <w:rFonts w:ascii="Century Gothic" w:hAnsi="Century Gothic"/>
                <w:b/>
                <w:sz w:val="28"/>
                <w:szCs w:val="28"/>
              </w:rPr>
              <w:t>Capped water bottle</w:t>
            </w:r>
          </w:p>
          <w:p w14:paraId="287787F9" w14:textId="11FF3D95" w:rsidR="00C22B1C" w:rsidRPr="007F33B1" w:rsidRDefault="005C34A4" w:rsidP="00FA5DF1">
            <w:pPr>
              <w:pStyle w:val="ListParagraph"/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1 Box</w:t>
            </w:r>
            <w:r w:rsidR="00C22B1C" w:rsidRPr="007F33B1">
              <w:rPr>
                <w:rFonts w:ascii="Century Gothic" w:hAnsi="Century Gothic"/>
                <w:b/>
                <w:sz w:val="28"/>
                <w:szCs w:val="28"/>
              </w:rPr>
              <w:t xml:space="preserve"> of Kleenex</w:t>
            </w:r>
          </w:p>
          <w:p w14:paraId="0CA810CF" w14:textId="1ADCD003" w:rsidR="00C22B1C" w:rsidRPr="0091057B" w:rsidRDefault="00862A97" w:rsidP="00FA5DF1">
            <w:pPr>
              <w:jc w:val="center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1057B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Parents,</w:t>
            </w:r>
            <w:r w:rsidR="00C22B1C" w:rsidRPr="0091057B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please note that in the first weeks of school, classroom teachers may request additional items.</w:t>
            </w:r>
          </w:p>
        </w:tc>
      </w:tr>
      <w:tr w:rsidR="00FA5DF1" w:rsidRPr="004F5A9D" w14:paraId="06C5486F" w14:textId="77777777" w:rsidTr="00513F28">
        <w:trPr>
          <w:trHeight w:val="294"/>
        </w:trPr>
        <w:tc>
          <w:tcPr>
            <w:tcW w:w="10631" w:type="dxa"/>
            <w:vAlign w:val="center"/>
          </w:tcPr>
          <w:p w14:paraId="43E36C79" w14:textId="77777777" w:rsidR="00FA5DF1" w:rsidRPr="0091057B" w:rsidRDefault="00FA5DF1" w:rsidP="00FA5DF1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6D0010CA" w14:textId="77777777" w:rsidR="00630DE8" w:rsidRDefault="00630DE8" w:rsidP="00DC69F6">
      <w:pPr>
        <w:rPr>
          <w:rFonts w:ascii="Century Gothic" w:hAnsi="Century Gothic"/>
          <w:b/>
          <w:color w:val="365F91" w:themeColor="accent1" w:themeShade="BF"/>
          <w:sz w:val="44"/>
          <w:szCs w:val="44"/>
        </w:rPr>
      </w:pPr>
    </w:p>
    <w:sectPr w:rsidR="00630DE8" w:rsidSect="00FA3BC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6FA3"/>
    <w:multiLevelType w:val="hybridMultilevel"/>
    <w:tmpl w:val="CBC25F40"/>
    <w:lvl w:ilvl="0" w:tplc="B6D6E3FC">
      <w:start w:val="1"/>
      <w:numFmt w:val="decimal"/>
      <w:lvlText w:val="%1"/>
      <w:lvlJc w:val="left"/>
      <w:pPr>
        <w:ind w:left="73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" w15:restartNumberingAfterBreak="0">
    <w:nsid w:val="06193043"/>
    <w:multiLevelType w:val="hybridMultilevel"/>
    <w:tmpl w:val="D9D8DDFA"/>
    <w:lvl w:ilvl="0" w:tplc="A6660F8C">
      <w:start w:val="1"/>
      <w:numFmt w:val="decimal"/>
      <w:lvlText w:val="%1"/>
      <w:lvlJc w:val="left"/>
      <w:pPr>
        <w:ind w:left="795" w:hanging="39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5" w:hanging="360"/>
      </w:pPr>
    </w:lvl>
    <w:lvl w:ilvl="2" w:tplc="1009001B" w:tentative="1">
      <w:start w:val="1"/>
      <w:numFmt w:val="lowerRoman"/>
      <w:lvlText w:val="%3."/>
      <w:lvlJc w:val="right"/>
      <w:pPr>
        <w:ind w:left="2205" w:hanging="180"/>
      </w:pPr>
    </w:lvl>
    <w:lvl w:ilvl="3" w:tplc="1009000F" w:tentative="1">
      <w:start w:val="1"/>
      <w:numFmt w:val="decimal"/>
      <w:lvlText w:val="%4."/>
      <w:lvlJc w:val="left"/>
      <w:pPr>
        <w:ind w:left="2925" w:hanging="360"/>
      </w:pPr>
    </w:lvl>
    <w:lvl w:ilvl="4" w:tplc="10090019" w:tentative="1">
      <w:start w:val="1"/>
      <w:numFmt w:val="lowerLetter"/>
      <w:lvlText w:val="%5."/>
      <w:lvlJc w:val="left"/>
      <w:pPr>
        <w:ind w:left="3645" w:hanging="360"/>
      </w:pPr>
    </w:lvl>
    <w:lvl w:ilvl="5" w:tplc="1009001B" w:tentative="1">
      <w:start w:val="1"/>
      <w:numFmt w:val="lowerRoman"/>
      <w:lvlText w:val="%6."/>
      <w:lvlJc w:val="right"/>
      <w:pPr>
        <w:ind w:left="4365" w:hanging="180"/>
      </w:pPr>
    </w:lvl>
    <w:lvl w:ilvl="6" w:tplc="1009000F" w:tentative="1">
      <w:start w:val="1"/>
      <w:numFmt w:val="decimal"/>
      <w:lvlText w:val="%7."/>
      <w:lvlJc w:val="left"/>
      <w:pPr>
        <w:ind w:left="5085" w:hanging="360"/>
      </w:pPr>
    </w:lvl>
    <w:lvl w:ilvl="7" w:tplc="10090019" w:tentative="1">
      <w:start w:val="1"/>
      <w:numFmt w:val="lowerLetter"/>
      <w:lvlText w:val="%8."/>
      <w:lvlJc w:val="left"/>
      <w:pPr>
        <w:ind w:left="5805" w:hanging="360"/>
      </w:pPr>
    </w:lvl>
    <w:lvl w:ilvl="8" w:tplc="1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07A213F7"/>
    <w:multiLevelType w:val="hybridMultilevel"/>
    <w:tmpl w:val="FD868A76"/>
    <w:lvl w:ilvl="0" w:tplc="EF6C98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A1F0F"/>
    <w:multiLevelType w:val="hybridMultilevel"/>
    <w:tmpl w:val="F5FE965E"/>
    <w:lvl w:ilvl="0" w:tplc="23BAF7C0">
      <w:start w:val="8"/>
      <w:numFmt w:val="decimal"/>
      <w:lvlText w:val="%1"/>
      <w:lvlJc w:val="left"/>
      <w:pPr>
        <w:ind w:left="690" w:hanging="360"/>
      </w:pPr>
      <w:rPr>
        <w:rFonts w:hint="default"/>
        <w:strike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4" w15:restartNumberingAfterBreak="0">
    <w:nsid w:val="09CA4B94"/>
    <w:multiLevelType w:val="hybridMultilevel"/>
    <w:tmpl w:val="B7ACE8F6"/>
    <w:lvl w:ilvl="0" w:tplc="45928848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F62B1"/>
    <w:multiLevelType w:val="hybridMultilevel"/>
    <w:tmpl w:val="9C60A39A"/>
    <w:lvl w:ilvl="0" w:tplc="34840922">
      <w:start w:val="1"/>
      <w:numFmt w:val="decimal"/>
      <w:lvlText w:val="%1"/>
      <w:lvlJc w:val="left"/>
      <w:pPr>
        <w:ind w:left="765" w:hanging="405"/>
      </w:pPr>
      <w:rPr>
        <w:rFonts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736F6"/>
    <w:multiLevelType w:val="hybridMultilevel"/>
    <w:tmpl w:val="4D74F110"/>
    <w:lvl w:ilvl="0" w:tplc="B6AED83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351C17"/>
    <w:multiLevelType w:val="hybridMultilevel"/>
    <w:tmpl w:val="8E888110"/>
    <w:lvl w:ilvl="0" w:tplc="A9767F8C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14A70015"/>
    <w:multiLevelType w:val="hybridMultilevel"/>
    <w:tmpl w:val="97263988"/>
    <w:lvl w:ilvl="0" w:tplc="55A02F80">
      <w:start w:val="1"/>
      <w:numFmt w:val="decimal"/>
      <w:lvlText w:val="%1"/>
      <w:lvlJc w:val="left"/>
      <w:pPr>
        <w:ind w:left="1080" w:hanging="720"/>
      </w:pPr>
      <w:rPr>
        <w:rFonts w:hint="default"/>
        <w:color w:val="FF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12D8C"/>
    <w:multiLevelType w:val="hybridMultilevel"/>
    <w:tmpl w:val="ECCC0568"/>
    <w:lvl w:ilvl="0" w:tplc="FB2C6A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1C5025"/>
    <w:multiLevelType w:val="hybridMultilevel"/>
    <w:tmpl w:val="CFEC3F04"/>
    <w:lvl w:ilvl="0" w:tplc="858E14E4">
      <w:start w:val="1"/>
      <w:numFmt w:val="decimal"/>
      <w:lvlText w:val="%1"/>
      <w:lvlJc w:val="left"/>
      <w:pPr>
        <w:ind w:left="795" w:hanging="46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1" w15:restartNumberingAfterBreak="0">
    <w:nsid w:val="1B3F0660"/>
    <w:multiLevelType w:val="hybridMultilevel"/>
    <w:tmpl w:val="426ECF80"/>
    <w:lvl w:ilvl="0" w:tplc="493AB60A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BA9677F"/>
    <w:multiLevelType w:val="hybridMultilevel"/>
    <w:tmpl w:val="3A3091EC"/>
    <w:lvl w:ilvl="0" w:tplc="29DC5B34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1ED16BA7"/>
    <w:multiLevelType w:val="hybridMultilevel"/>
    <w:tmpl w:val="BE58DE08"/>
    <w:lvl w:ilvl="0" w:tplc="576ADB24">
      <w:start w:val="1"/>
      <w:numFmt w:val="decimal"/>
      <w:lvlText w:val="%1"/>
      <w:lvlJc w:val="left"/>
      <w:pPr>
        <w:ind w:left="765" w:hanging="360"/>
      </w:pPr>
      <w:rPr>
        <w:rFonts w:hint="default"/>
        <w:strike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E47E08"/>
    <w:multiLevelType w:val="hybridMultilevel"/>
    <w:tmpl w:val="B78E77B6"/>
    <w:lvl w:ilvl="0" w:tplc="A3D48EB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E63802"/>
    <w:multiLevelType w:val="hybridMultilevel"/>
    <w:tmpl w:val="E9A4E498"/>
    <w:lvl w:ilvl="0" w:tplc="A2E238CA">
      <w:start w:val="4"/>
      <w:numFmt w:val="decimal"/>
      <w:lvlText w:val="%1"/>
      <w:lvlJc w:val="left"/>
      <w:pPr>
        <w:ind w:left="78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22350EDE"/>
    <w:multiLevelType w:val="hybridMultilevel"/>
    <w:tmpl w:val="02C0EC14"/>
    <w:lvl w:ilvl="0" w:tplc="260AAC2E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290E2B"/>
    <w:multiLevelType w:val="hybridMultilevel"/>
    <w:tmpl w:val="F3F22566"/>
    <w:lvl w:ilvl="0" w:tplc="88024A7C">
      <w:start w:val="1"/>
      <w:numFmt w:val="decimal"/>
      <w:lvlText w:val="%1"/>
      <w:lvlJc w:val="left"/>
      <w:pPr>
        <w:ind w:left="785" w:hanging="360"/>
      </w:pPr>
      <w:rPr>
        <w:rFonts w:hint="default"/>
        <w:color w:val="FF000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505" w:hanging="360"/>
      </w:pPr>
    </w:lvl>
    <w:lvl w:ilvl="2" w:tplc="1009001B" w:tentative="1">
      <w:start w:val="1"/>
      <w:numFmt w:val="lowerRoman"/>
      <w:lvlText w:val="%3."/>
      <w:lvlJc w:val="right"/>
      <w:pPr>
        <w:ind w:left="2225" w:hanging="180"/>
      </w:pPr>
    </w:lvl>
    <w:lvl w:ilvl="3" w:tplc="1009000F" w:tentative="1">
      <w:start w:val="1"/>
      <w:numFmt w:val="decimal"/>
      <w:lvlText w:val="%4."/>
      <w:lvlJc w:val="left"/>
      <w:pPr>
        <w:ind w:left="2945" w:hanging="360"/>
      </w:pPr>
    </w:lvl>
    <w:lvl w:ilvl="4" w:tplc="10090019" w:tentative="1">
      <w:start w:val="1"/>
      <w:numFmt w:val="lowerLetter"/>
      <w:lvlText w:val="%5."/>
      <w:lvlJc w:val="left"/>
      <w:pPr>
        <w:ind w:left="3665" w:hanging="360"/>
      </w:pPr>
    </w:lvl>
    <w:lvl w:ilvl="5" w:tplc="1009001B" w:tentative="1">
      <w:start w:val="1"/>
      <w:numFmt w:val="lowerRoman"/>
      <w:lvlText w:val="%6."/>
      <w:lvlJc w:val="right"/>
      <w:pPr>
        <w:ind w:left="4385" w:hanging="180"/>
      </w:pPr>
    </w:lvl>
    <w:lvl w:ilvl="6" w:tplc="1009000F" w:tentative="1">
      <w:start w:val="1"/>
      <w:numFmt w:val="decimal"/>
      <w:lvlText w:val="%7."/>
      <w:lvlJc w:val="left"/>
      <w:pPr>
        <w:ind w:left="5105" w:hanging="360"/>
      </w:pPr>
    </w:lvl>
    <w:lvl w:ilvl="7" w:tplc="10090019" w:tentative="1">
      <w:start w:val="1"/>
      <w:numFmt w:val="lowerLetter"/>
      <w:lvlText w:val="%8."/>
      <w:lvlJc w:val="left"/>
      <w:pPr>
        <w:ind w:left="5825" w:hanging="360"/>
      </w:pPr>
    </w:lvl>
    <w:lvl w:ilvl="8" w:tplc="1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23842ED5"/>
    <w:multiLevelType w:val="hybridMultilevel"/>
    <w:tmpl w:val="B31E1B20"/>
    <w:lvl w:ilvl="0" w:tplc="804C7010">
      <w:start w:val="50"/>
      <w:numFmt w:val="decimal"/>
      <w:lvlText w:val="%1"/>
      <w:lvlJc w:val="left"/>
      <w:pPr>
        <w:ind w:left="6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9" w15:restartNumberingAfterBreak="0">
    <w:nsid w:val="246E3CE5"/>
    <w:multiLevelType w:val="hybridMultilevel"/>
    <w:tmpl w:val="29BA3F36"/>
    <w:lvl w:ilvl="0" w:tplc="5E38F2AA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E50149"/>
    <w:multiLevelType w:val="hybridMultilevel"/>
    <w:tmpl w:val="90D0F01A"/>
    <w:lvl w:ilvl="0" w:tplc="DF869362">
      <w:start w:val="1"/>
      <w:numFmt w:val="decimal"/>
      <w:lvlText w:val="%1"/>
      <w:lvlJc w:val="left"/>
      <w:pPr>
        <w:ind w:left="7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6" w:hanging="360"/>
      </w:pPr>
    </w:lvl>
    <w:lvl w:ilvl="2" w:tplc="1009001B" w:tentative="1">
      <w:start w:val="1"/>
      <w:numFmt w:val="lowerRoman"/>
      <w:lvlText w:val="%3."/>
      <w:lvlJc w:val="right"/>
      <w:pPr>
        <w:ind w:left="2166" w:hanging="180"/>
      </w:pPr>
    </w:lvl>
    <w:lvl w:ilvl="3" w:tplc="1009000F" w:tentative="1">
      <w:start w:val="1"/>
      <w:numFmt w:val="decimal"/>
      <w:lvlText w:val="%4."/>
      <w:lvlJc w:val="left"/>
      <w:pPr>
        <w:ind w:left="2886" w:hanging="360"/>
      </w:pPr>
    </w:lvl>
    <w:lvl w:ilvl="4" w:tplc="10090019" w:tentative="1">
      <w:start w:val="1"/>
      <w:numFmt w:val="lowerLetter"/>
      <w:lvlText w:val="%5."/>
      <w:lvlJc w:val="left"/>
      <w:pPr>
        <w:ind w:left="3606" w:hanging="360"/>
      </w:pPr>
    </w:lvl>
    <w:lvl w:ilvl="5" w:tplc="1009001B" w:tentative="1">
      <w:start w:val="1"/>
      <w:numFmt w:val="lowerRoman"/>
      <w:lvlText w:val="%6."/>
      <w:lvlJc w:val="right"/>
      <w:pPr>
        <w:ind w:left="4326" w:hanging="180"/>
      </w:pPr>
    </w:lvl>
    <w:lvl w:ilvl="6" w:tplc="1009000F" w:tentative="1">
      <w:start w:val="1"/>
      <w:numFmt w:val="decimal"/>
      <w:lvlText w:val="%7."/>
      <w:lvlJc w:val="left"/>
      <w:pPr>
        <w:ind w:left="5046" w:hanging="360"/>
      </w:pPr>
    </w:lvl>
    <w:lvl w:ilvl="7" w:tplc="10090019" w:tentative="1">
      <w:start w:val="1"/>
      <w:numFmt w:val="lowerLetter"/>
      <w:lvlText w:val="%8."/>
      <w:lvlJc w:val="left"/>
      <w:pPr>
        <w:ind w:left="5766" w:hanging="360"/>
      </w:pPr>
    </w:lvl>
    <w:lvl w:ilvl="8" w:tplc="10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1" w15:restartNumberingAfterBreak="0">
    <w:nsid w:val="29567F48"/>
    <w:multiLevelType w:val="hybridMultilevel"/>
    <w:tmpl w:val="38789D92"/>
    <w:lvl w:ilvl="0" w:tplc="CFF8E150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2A9A0E83"/>
    <w:multiLevelType w:val="hybridMultilevel"/>
    <w:tmpl w:val="7A3EFFB2"/>
    <w:lvl w:ilvl="0" w:tplc="1F64AE70">
      <w:start w:val="1"/>
      <w:numFmt w:val="decimal"/>
      <w:lvlText w:val="%1"/>
      <w:lvlJc w:val="left"/>
      <w:pPr>
        <w:ind w:left="885" w:hanging="46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32FD59B1"/>
    <w:multiLevelType w:val="hybridMultilevel"/>
    <w:tmpl w:val="7FB26220"/>
    <w:lvl w:ilvl="0" w:tplc="5498C65E">
      <w:start w:val="1"/>
      <w:numFmt w:val="decimal"/>
      <w:lvlText w:val="%1"/>
      <w:lvlJc w:val="left"/>
      <w:pPr>
        <w:ind w:left="795" w:hanging="46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4" w15:restartNumberingAfterBreak="0">
    <w:nsid w:val="3B55695D"/>
    <w:multiLevelType w:val="hybridMultilevel"/>
    <w:tmpl w:val="8E80623C"/>
    <w:lvl w:ilvl="0" w:tplc="573AAB20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C450A0"/>
    <w:multiLevelType w:val="hybridMultilevel"/>
    <w:tmpl w:val="3E243D7A"/>
    <w:lvl w:ilvl="0" w:tplc="B6AED83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3E1E17"/>
    <w:multiLevelType w:val="hybridMultilevel"/>
    <w:tmpl w:val="80B40F6A"/>
    <w:lvl w:ilvl="0" w:tplc="C89493FA">
      <w:start w:val="10"/>
      <w:numFmt w:val="decimal"/>
      <w:lvlText w:val="%1"/>
      <w:lvlJc w:val="left"/>
      <w:pPr>
        <w:ind w:left="7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6" w:hanging="360"/>
      </w:pPr>
    </w:lvl>
    <w:lvl w:ilvl="2" w:tplc="1009001B" w:tentative="1">
      <w:start w:val="1"/>
      <w:numFmt w:val="lowerRoman"/>
      <w:lvlText w:val="%3."/>
      <w:lvlJc w:val="right"/>
      <w:pPr>
        <w:ind w:left="2166" w:hanging="180"/>
      </w:pPr>
    </w:lvl>
    <w:lvl w:ilvl="3" w:tplc="1009000F" w:tentative="1">
      <w:start w:val="1"/>
      <w:numFmt w:val="decimal"/>
      <w:lvlText w:val="%4."/>
      <w:lvlJc w:val="left"/>
      <w:pPr>
        <w:ind w:left="2886" w:hanging="360"/>
      </w:pPr>
    </w:lvl>
    <w:lvl w:ilvl="4" w:tplc="10090019" w:tentative="1">
      <w:start w:val="1"/>
      <w:numFmt w:val="lowerLetter"/>
      <w:lvlText w:val="%5."/>
      <w:lvlJc w:val="left"/>
      <w:pPr>
        <w:ind w:left="3606" w:hanging="360"/>
      </w:pPr>
    </w:lvl>
    <w:lvl w:ilvl="5" w:tplc="1009001B" w:tentative="1">
      <w:start w:val="1"/>
      <w:numFmt w:val="lowerRoman"/>
      <w:lvlText w:val="%6."/>
      <w:lvlJc w:val="right"/>
      <w:pPr>
        <w:ind w:left="4326" w:hanging="180"/>
      </w:pPr>
    </w:lvl>
    <w:lvl w:ilvl="6" w:tplc="1009000F" w:tentative="1">
      <w:start w:val="1"/>
      <w:numFmt w:val="decimal"/>
      <w:lvlText w:val="%7."/>
      <w:lvlJc w:val="left"/>
      <w:pPr>
        <w:ind w:left="5046" w:hanging="360"/>
      </w:pPr>
    </w:lvl>
    <w:lvl w:ilvl="7" w:tplc="10090019" w:tentative="1">
      <w:start w:val="1"/>
      <w:numFmt w:val="lowerLetter"/>
      <w:lvlText w:val="%8."/>
      <w:lvlJc w:val="left"/>
      <w:pPr>
        <w:ind w:left="5766" w:hanging="360"/>
      </w:pPr>
    </w:lvl>
    <w:lvl w:ilvl="8" w:tplc="10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7" w15:restartNumberingAfterBreak="0">
    <w:nsid w:val="3E75577B"/>
    <w:multiLevelType w:val="hybridMultilevel"/>
    <w:tmpl w:val="89645FA0"/>
    <w:lvl w:ilvl="0" w:tplc="E1E48862">
      <w:start w:val="1"/>
      <w:numFmt w:val="decimal"/>
      <w:lvlText w:val="%1"/>
      <w:lvlJc w:val="left"/>
      <w:pPr>
        <w:ind w:left="7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6" w:hanging="360"/>
      </w:pPr>
    </w:lvl>
    <w:lvl w:ilvl="2" w:tplc="1009001B" w:tentative="1">
      <w:start w:val="1"/>
      <w:numFmt w:val="lowerRoman"/>
      <w:lvlText w:val="%3."/>
      <w:lvlJc w:val="right"/>
      <w:pPr>
        <w:ind w:left="2166" w:hanging="180"/>
      </w:pPr>
    </w:lvl>
    <w:lvl w:ilvl="3" w:tplc="1009000F" w:tentative="1">
      <w:start w:val="1"/>
      <w:numFmt w:val="decimal"/>
      <w:lvlText w:val="%4."/>
      <w:lvlJc w:val="left"/>
      <w:pPr>
        <w:ind w:left="2886" w:hanging="360"/>
      </w:pPr>
    </w:lvl>
    <w:lvl w:ilvl="4" w:tplc="10090019" w:tentative="1">
      <w:start w:val="1"/>
      <w:numFmt w:val="lowerLetter"/>
      <w:lvlText w:val="%5."/>
      <w:lvlJc w:val="left"/>
      <w:pPr>
        <w:ind w:left="3606" w:hanging="360"/>
      </w:pPr>
    </w:lvl>
    <w:lvl w:ilvl="5" w:tplc="1009001B" w:tentative="1">
      <w:start w:val="1"/>
      <w:numFmt w:val="lowerRoman"/>
      <w:lvlText w:val="%6."/>
      <w:lvlJc w:val="right"/>
      <w:pPr>
        <w:ind w:left="4326" w:hanging="180"/>
      </w:pPr>
    </w:lvl>
    <w:lvl w:ilvl="6" w:tplc="1009000F" w:tentative="1">
      <w:start w:val="1"/>
      <w:numFmt w:val="decimal"/>
      <w:lvlText w:val="%7."/>
      <w:lvlJc w:val="left"/>
      <w:pPr>
        <w:ind w:left="5046" w:hanging="360"/>
      </w:pPr>
    </w:lvl>
    <w:lvl w:ilvl="7" w:tplc="10090019" w:tentative="1">
      <w:start w:val="1"/>
      <w:numFmt w:val="lowerLetter"/>
      <w:lvlText w:val="%8."/>
      <w:lvlJc w:val="left"/>
      <w:pPr>
        <w:ind w:left="5766" w:hanging="360"/>
      </w:pPr>
    </w:lvl>
    <w:lvl w:ilvl="8" w:tplc="10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8" w15:restartNumberingAfterBreak="0">
    <w:nsid w:val="3F8229C5"/>
    <w:multiLevelType w:val="hybridMultilevel"/>
    <w:tmpl w:val="47D66CF2"/>
    <w:lvl w:ilvl="0" w:tplc="9EAEEF42">
      <w:start w:val="5"/>
      <w:numFmt w:val="decimal"/>
      <w:lvlText w:val="%1"/>
      <w:lvlJc w:val="left"/>
      <w:pPr>
        <w:ind w:left="6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9" w15:restartNumberingAfterBreak="0">
    <w:nsid w:val="44856210"/>
    <w:multiLevelType w:val="hybridMultilevel"/>
    <w:tmpl w:val="3B7C9032"/>
    <w:lvl w:ilvl="0" w:tplc="B71C549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DA1489"/>
    <w:multiLevelType w:val="hybridMultilevel"/>
    <w:tmpl w:val="41664002"/>
    <w:lvl w:ilvl="0" w:tplc="04CE9066">
      <w:start w:val="1"/>
      <w:numFmt w:val="decimal"/>
      <w:lvlText w:val="%1"/>
      <w:lvlJc w:val="left"/>
      <w:pPr>
        <w:ind w:left="76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5" w:hanging="360"/>
      </w:pPr>
    </w:lvl>
    <w:lvl w:ilvl="2" w:tplc="1009001B" w:tentative="1">
      <w:start w:val="1"/>
      <w:numFmt w:val="lowerRoman"/>
      <w:lvlText w:val="%3."/>
      <w:lvlJc w:val="right"/>
      <w:pPr>
        <w:ind w:left="2205" w:hanging="180"/>
      </w:pPr>
    </w:lvl>
    <w:lvl w:ilvl="3" w:tplc="1009000F" w:tentative="1">
      <w:start w:val="1"/>
      <w:numFmt w:val="decimal"/>
      <w:lvlText w:val="%4."/>
      <w:lvlJc w:val="left"/>
      <w:pPr>
        <w:ind w:left="2925" w:hanging="360"/>
      </w:pPr>
    </w:lvl>
    <w:lvl w:ilvl="4" w:tplc="10090019" w:tentative="1">
      <w:start w:val="1"/>
      <w:numFmt w:val="lowerLetter"/>
      <w:lvlText w:val="%5."/>
      <w:lvlJc w:val="left"/>
      <w:pPr>
        <w:ind w:left="3645" w:hanging="360"/>
      </w:pPr>
    </w:lvl>
    <w:lvl w:ilvl="5" w:tplc="1009001B" w:tentative="1">
      <w:start w:val="1"/>
      <w:numFmt w:val="lowerRoman"/>
      <w:lvlText w:val="%6."/>
      <w:lvlJc w:val="right"/>
      <w:pPr>
        <w:ind w:left="4365" w:hanging="180"/>
      </w:pPr>
    </w:lvl>
    <w:lvl w:ilvl="6" w:tplc="1009000F" w:tentative="1">
      <w:start w:val="1"/>
      <w:numFmt w:val="decimal"/>
      <w:lvlText w:val="%7."/>
      <w:lvlJc w:val="left"/>
      <w:pPr>
        <w:ind w:left="5085" w:hanging="360"/>
      </w:pPr>
    </w:lvl>
    <w:lvl w:ilvl="7" w:tplc="10090019" w:tentative="1">
      <w:start w:val="1"/>
      <w:numFmt w:val="lowerLetter"/>
      <w:lvlText w:val="%8."/>
      <w:lvlJc w:val="left"/>
      <w:pPr>
        <w:ind w:left="5805" w:hanging="360"/>
      </w:pPr>
    </w:lvl>
    <w:lvl w:ilvl="8" w:tplc="1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1" w15:restartNumberingAfterBreak="0">
    <w:nsid w:val="508D7E30"/>
    <w:multiLevelType w:val="hybridMultilevel"/>
    <w:tmpl w:val="8A9299D2"/>
    <w:lvl w:ilvl="0" w:tplc="414A0D9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3213C9"/>
    <w:multiLevelType w:val="hybridMultilevel"/>
    <w:tmpl w:val="EED035EE"/>
    <w:lvl w:ilvl="0" w:tplc="E6ACD23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9D0183"/>
    <w:multiLevelType w:val="hybridMultilevel"/>
    <w:tmpl w:val="1EB0C558"/>
    <w:lvl w:ilvl="0" w:tplc="90580F66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AD6C42"/>
    <w:multiLevelType w:val="hybridMultilevel"/>
    <w:tmpl w:val="E0D4E714"/>
    <w:lvl w:ilvl="0" w:tplc="695EC63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A74AFA"/>
    <w:multiLevelType w:val="hybridMultilevel"/>
    <w:tmpl w:val="7D92DEBA"/>
    <w:lvl w:ilvl="0" w:tplc="586E01B2">
      <w:start w:val="1"/>
      <w:numFmt w:val="decimal"/>
      <w:lvlText w:val="%1"/>
      <w:lvlJc w:val="left"/>
      <w:pPr>
        <w:ind w:left="6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6" w15:restartNumberingAfterBreak="0">
    <w:nsid w:val="55D17616"/>
    <w:multiLevelType w:val="hybridMultilevel"/>
    <w:tmpl w:val="AD3C8C0A"/>
    <w:lvl w:ilvl="0" w:tplc="25C699B2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569D09DF"/>
    <w:multiLevelType w:val="hybridMultilevel"/>
    <w:tmpl w:val="78D06966"/>
    <w:lvl w:ilvl="0" w:tplc="B6AED83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B72E28"/>
    <w:multiLevelType w:val="hybridMultilevel"/>
    <w:tmpl w:val="0BEA915E"/>
    <w:lvl w:ilvl="0" w:tplc="657A6276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1C350D"/>
    <w:multiLevelType w:val="hybridMultilevel"/>
    <w:tmpl w:val="4AE81942"/>
    <w:lvl w:ilvl="0" w:tplc="12189B46">
      <w:start w:val="1"/>
      <w:numFmt w:val="decimal"/>
      <w:lvlText w:val="%1"/>
      <w:lvlJc w:val="left"/>
      <w:pPr>
        <w:ind w:left="780" w:hanging="360"/>
      </w:pPr>
      <w:rPr>
        <w:rFonts w:hint="default"/>
        <w:color w:val="FF000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5F5B79A1"/>
    <w:multiLevelType w:val="hybridMultilevel"/>
    <w:tmpl w:val="FC641068"/>
    <w:lvl w:ilvl="0" w:tplc="F0D23D9C">
      <w:start w:val="1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DA3681"/>
    <w:multiLevelType w:val="hybridMultilevel"/>
    <w:tmpl w:val="E2764B6E"/>
    <w:lvl w:ilvl="0" w:tplc="9EA257DA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2" w15:restartNumberingAfterBreak="0">
    <w:nsid w:val="69CE41F0"/>
    <w:multiLevelType w:val="hybridMultilevel"/>
    <w:tmpl w:val="A6D47D16"/>
    <w:lvl w:ilvl="0" w:tplc="45ECFD72">
      <w:start w:val="1"/>
      <w:numFmt w:val="decimal"/>
      <w:lvlText w:val="%1"/>
      <w:lvlJc w:val="left"/>
      <w:pPr>
        <w:ind w:left="76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5" w:hanging="360"/>
      </w:pPr>
    </w:lvl>
    <w:lvl w:ilvl="2" w:tplc="1009001B" w:tentative="1">
      <w:start w:val="1"/>
      <w:numFmt w:val="lowerRoman"/>
      <w:lvlText w:val="%3."/>
      <w:lvlJc w:val="right"/>
      <w:pPr>
        <w:ind w:left="2205" w:hanging="180"/>
      </w:pPr>
    </w:lvl>
    <w:lvl w:ilvl="3" w:tplc="1009000F" w:tentative="1">
      <w:start w:val="1"/>
      <w:numFmt w:val="decimal"/>
      <w:lvlText w:val="%4."/>
      <w:lvlJc w:val="left"/>
      <w:pPr>
        <w:ind w:left="2925" w:hanging="360"/>
      </w:pPr>
    </w:lvl>
    <w:lvl w:ilvl="4" w:tplc="10090019" w:tentative="1">
      <w:start w:val="1"/>
      <w:numFmt w:val="lowerLetter"/>
      <w:lvlText w:val="%5."/>
      <w:lvlJc w:val="left"/>
      <w:pPr>
        <w:ind w:left="3645" w:hanging="360"/>
      </w:pPr>
    </w:lvl>
    <w:lvl w:ilvl="5" w:tplc="1009001B" w:tentative="1">
      <w:start w:val="1"/>
      <w:numFmt w:val="lowerRoman"/>
      <w:lvlText w:val="%6."/>
      <w:lvlJc w:val="right"/>
      <w:pPr>
        <w:ind w:left="4365" w:hanging="180"/>
      </w:pPr>
    </w:lvl>
    <w:lvl w:ilvl="6" w:tplc="1009000F" w:tentative="1">
      <w:start w:val="1"/>
      <w:numFmt w:val="decimal"/>
      <w:lvlText w:val="%7."/>
      <w:lvlJc w:val="left"/>
      <w:pPr>
        <w:ind w:left="5085" w:hanging="360"/>
      </w:pPr>
    </w:lvl>
    <w:lvl w:ilvl="7" w:tplc="10090019" w:tentative="1">
      <w:start w:val="1"/>
      <w:numFmt w:val="lowerLetter"/>
      <w:lvlText w:val="%8."/>
      <w:lvlJc w:val="left"/>
      <w:pPr>
        <w:ind w:left="5805" w:hanging="360"/>
      </w:pPr>
    </w:lvl>
    <w:lvl w:ilvl="8" w:tplc="1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3" w15:restartNumberingAfterBreak="0">
    <w:nsid w:val="6CE67CE1"/>
    <w:multiLevelType w:val="hybridMultilevel"/>
    <w:tmpl w:val="61C09658"/>
    <w:lvl w:ilvl="0" w:tplc="26DC225A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6FB95281"/>
    <w:multiLevelType w:val="hybridMultilevel"/>
    <w:tmpl w:val="8EACEBD4"/>
    <w:lvl w:ilvl="0" w:tplc="5CEA172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EA2DD1"/>
    <w:multiLevelType w:val="hybridMultilevel"/>
    <w:tmpl w:val="9CB44E2C"/>
    <w:lvl w:ilvl="0" w:tplc="ECA660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D46977"/>
    <w:multiLevelType w:val="hybridMultilevel"/>
    <w:tmpl w:val="3E7A2136"/>
    <w:lvl w:ilvl="0" w:tplc="AC22419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3F04AC"/>
    <w:multiLevelType w:val="hybridMultilevel"/>
    <w:tmpl w:val="01B61F3E"/>
    <w:lvl w:ilvl="0" w:tplc="AD145B24">
      <w:start w:val="1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D57582"/>
    <w:multiLevelType w:val="hybridMultilevel"/>
    <w:tmpl w:val="01E4D850"/>
    <w:lvl w:ilvl="0" w:tplc="B6AED83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3917384">
    <w:abstractNumId w:val="24"/>
  </w:num>
  <w:num w:numId="2" w16cid:durableId="102381521">
    <w:abstractNumId w:val="40"/>
  </w:num>
  <w:num w:numId="3" w16cid:durableId="918487802">
    <w:abstractNumId w:val="44"/>
  </w:num>
  <w:num w:numId="4" w16cid:durableId="1533961791">
    <w:abstractNumId w:val="6"/>
  </w:num>
  <w:num w:numId="5" w16cid:durableId="423310372">
    <w:abstractNumId w:val="16"/>
  </w:num>
  <w:num w:numId="6" w16cid:durableId="1066487819">
    <w:abstractNumId w:val="42"/>
  </w:num>
  <w:num w:numId="7" w16cid:durableId="2012176266">
    <w:abstractNumId w:val="25"/>
  </w:num>
  <w:num w:numId="8" w16cid:durableId="59330945">
    <w:abstractNumId w:val="10"/>
  </w:num>
  <w:num w:numId="9" w16cid:durableId="1294412058">
    <w:abstractNumId w:val="18"/>
  </w:num>
  <w:num w:numId="10" w16cid:durableId="82843642">
    <w:abstractNumId w:val="0"/>
  </w:num>
  <w:num w:numId="11" w16cid:durableId="1507744241">
    <w:abstractNumId w:val="13"/>
  </w:num>
  <w:num w:numId="12" w16cid:durableId="2140831346">
    <w:abstractNumId w:val="37"/>
  </w:num>
  <w:num w:numId="13" w16cid:durableId="1440952185">
    <w:abstractNumId w:val="23"/>
  </w:num>
  <w:num w:numId="14" w16cid:durableId="1729767635">
    <w:abstractNumId w:val="48"/>
  </w:num>
  <w:num w:numId="15" w16cid:durableId="801264941">
    <w:abstractNumId w:val="26"/>
  </w:num>
  <w:num w:numId="16" w16cid:durableId="1068916567">
    <w:abstractNumId w:val="5"/>
  </w:num>
  <w:num w:numId="17" w16cid:durableId="491676696">
    <w:abstractNumId w:val="31"/>
  </w:num>
  <w:num w:numId="18" w16cid:durableId="1339043213">
    <w:abstractNumId w:val="47"/>
  </w:num>
  <w:num w:numId="19" w16cid:durableId="23286596">
    <w:abstractNumId w:val="28"/>
  </w:num>
  <w:num w:numId="20" w16cid:durableId="526214719">
    <w:abstractNumId w:val="29"/>
  </w:num>
  <w:num w:numId="21" w16cid:durableId="1166895509">
    <w:abstractNumId w:val="20"/>
  </w:num>
  <w:num w:numId="22" w16cid:durableId="1683628741">
    <w:abstractNumId w:val="3"/>
  </w:num>
  <w:num w:numId="23" w16cid:durableId="316081289">
    <w:abstractNumId w:val="43"/>
  </w:num>
  <w:num w:numId="24" w16cid:durableId="2003047097">
    <w:abstractNumId w:val="1"/>
  </w:num>
  <w:num w:numId="25" w16cid:durableId="343243042">
    <w:abstractNumId w:val="30"/>
  </w:num>
  <w:num w:numId="26" w16cid:durableId="727265485">
    <w:abstractNumId w:val="11"/>
  </w:num>
  <w:num w:numId="27" w16cid:durableId="875115800">
    <w:abstractNumId w:val="15"/>
  </w:num>
  <w:num w:numId="28" w16cid:durableId="861938488">
    <w:abstractNumId w:val="4"/>
  </w:num>
  <w:num w:numId="29" w16cid:durableId="516702579">
    <w:abstractNumId w:val="46"/>
  </w:num>
  <w:num w:numId="30" w16cid:durableId="10110792">
    <w:abstractNumId w:val="9"/>
  </w:num>
  <w:num w:numId="31" w16cid:durableId="586113504">
    <w:abstractNumId w:val="45"/>
  </w:num>
  <w:num w:numId="32" w16cid:durableId="1416633008">
    <w:abstractNumId w:val="8"/>
  </w:num>
  <w:num w:numId="33" w16cid:durableId="1697467746">
    <w:abstractNumId w:val="38"/>
  </w:num>
  <w:num w:numId="34" w16cid:durableId="1152718359">
    <w:abstractNumId w:val="39"/>
  </w:num>
  <w:num w:numId="35" w16cid:durableId="1039430539">
    <w:abstractNumId w:val="17"/>
  </w:num>
  <w:num w:numId="36" w16cid:durableId="1145851818">
    <w:abstractNumId w:val="22"/>
  </w:num>
  <w:num w:numId="37" w16cid:durableId="1936400494">
    <w:abstractNumId w:val="2"/>
  </w:num>
  <w:num w:numId="38" w16cid:durableId="1488664310">
    <w:abstractNumId w:val="21"/>
  </w:num>
  <w:num w:numId="39" w16cid:durableId="297810002">
    <w:abstractNumId w:val="12"/>
  </w:num>
  <w:num w:numId="40" w16cid:durableId="1832480362">
    <w:abstractNumId w:val="41"/>
  </w:num>
  <w:num w:numId="41" w16cid:durableId="939097696">
    <w:abstractNumId w:val="27"/>
  </w:num>
  <w:num w:numId="42" w16cid:durableId="913780470">
    <w:abstractNumId w:val="34"/>
  </w:num>
  <w:num w:numId="43" w16cid:durableId="711467537">
    <w:abstractNumId w:val="19"/>
  </w:num>
  <w:num w:numId="44" w16cid:durableId="1394964293">
    <w:abstractNumId w:val="32"/>
  </w:num>
  <w:num w:numId="45" w16cid:durableId="780492073">
    <w:abstractNumId w:val="33"/>
  </w:num>
  <w:num w:numId="46" w16cid:durableId="1078788464">
    <w:abstractNumId w:val="7"/>
  </w:num>
  <w:num w:numId="47" w16cid:durableId="1020862706">
    <w:abstractNumId w:val="36"/>
  </w:num>
  <w:num w:numId="48" w16cid:durableId="1747722823">
    <w:abstractNumId w:val="35"/>
  </w:num>
  <w:num w:numId="49" w16cid:durableId="3172656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jc2MTY1szQ1NzNQ0lEKTi0uzszPAykwqgUAT/YTcCwAAAA="/>
  </w:docVars>
  <w:rsids>
    <w:rsidRoot w:val="00FA3BCF"/>
    <w:rsid w:val="00017AF6"/>
    <w:rsid w:val="000363C1"/>
    <w:rsid w:val="00044E16"/>
    <w:rsid w:val="00055B76"/>
    <w:rsid w:val="00061D62"/>
    <w:rsid w:val="00070DE8"/>
    <w:rsid w:val="00092507"/>
    <w:rsid w:val="000A1FF7"/>
    <w:rsid w:val="000B65C5"/>
    <w:rsid w:val="000C34F0"/>
    <w:rsid w:val="000D575D"/>
    <w:rsid w:val="000D69ED"/>
    <w:rsid w:val="0012516E"/>
    <w:rsid w:val="0016262F"/>
    <w:rsid w:val="00167F1B"/>
    <w:rsid w:val="0019300F"/>
    <w:rsid w:val="001B2C33"/>
    <w:rsid w:val="001C31F6"/>
    <w:rsid w:val="001D438D"/>
    <w:rsid w:val="001E0ED6"/>
    <w:rsid w:val="001F0F55"/>
    <w:rsid w:val="001F1681"/>
    <w:rsid w:val="00243A28"/>
    <w:rsid w:val="00286E11"/>
    <w:rsid w:val="002C6294"/>
    <w:rsid w:val="002D09AF"/>
    <w:rsid w:val="002E2FF8"/>
    <w:rsid w:val="002F41A2"/>
    <w:rsid w:val="002F4625"/>
    <w:rsid w:val="00303891"/>
    <w:rsid w:val="00306349"/>
    <w:rsid w:val="003166F4"/>
    <w:rsid w:val="0032133F"/>
    <w:rsid w:val="00335533"/>
    <w:rsid w:val="00344875"/>
    <w:rsid w:val="00346550"/>
    <w:rsid w:val="003508C8"/>
    <w:rsid w:val="0036301D"/>
    <w:rsid w:val="003E7F6A"/>
    <w:rsid w:val="00414542"/>
    <w:rsid w:val="004319DA"/>
    <w:rsid w:val="00437028"/>
    <w:rsid w:val="004709A5"/>
    <w:rsid w:val="00482657"/>
    <w:rsid w:val="00493980"/>
    <w:rsid w:val="004A1229"/>
    <w:rsid w:val="004B7CD9"/>
    <w:rsid w:val="004D1B29"/>
    <w:rsid w:val="004D4E56"/>
    <w:rsid w:val="004D6724"/>
    <w:rsid w:val="004F0703"/>
    <w:rsid w:val="00513F28"/>
    <w:rsid w:val="00572C7C"/>
    <w:rsid w:val="005A215B"/>
    <w:rsid w:val="005A5507"/>
    <w:rsid w:val="005A689C"/>
    <w:rsid w:val="005C34A4"/>
    <w:rsid w:val="005D09C9"/>
    <w:rsid w:val="00630DE8"/>
    <w:rsid w:val="006522AB"/>
    <w:rsid w:val="0068138A"/>
    <w:rsid w:val="006A2B5A"/>
    <w:rsid w:val="006B3108"/>
    <w:rsid w:val="006B5C00"/>
    <w:rsid w:val="006B5DC8"/>
    <w:rsid w:val="006C7CF3"/>
    <w:rsid w:val="006E25CD"/>
    <w:rsid w:val="006E2B5B"/>
    <w:rsid w:val="006E4A5D"/>
    <w:rsid w:val="006E6E50"/>
    <w:rsid w:val="006F39DF"/>
    <w:rsid w:val="00711E31"/>
    <w:rsid w:val="007417D3"/>
    <w:rsid w:val="00750FF8"/>
    <w:rsid w:val="00772EE8"/>
    <w:rsid w:val="007A513E"/>
    <w:rsid w:val="007B25D6"/>
    <w:rsid w:val="007C5592"/>
    <w:rsid w:val="007C6FAA"/>
    <w:rsid w:val="007E5B0A"/>
    <w:rsid w:val="007F25C7"/>
    <w:rsid w:val="007F33B1"/>
    <w:rsid w:val="00831C00"/>
    <w:rsid w:val="00862A97"/>
    <w:rsid w:val="008A3EBB"/>
    <w:rsid w:val="008A7FB0"/>
    <w:rsid w:val="008D57E4"/>
    <w:rsid w:val="008E37FE"/>
    <w:rsid w:val="00906B69"/>
    <w:rsid w:val="00924971"/>
    <w:rsid w:val="00940A25"/>
    <w:rsid w:val="009656E4"/>
    <w:rsid w:val="009665C1"/>
    <w:rsid w:val="00970B20"/>
    <w:rsid w:val="009A3F31"/>
    <w:rsid w:val="009C1A9F"/>
    <w:rsid w:val="009C4233"/>
    <w:rsid w:val="00A12AE7"/>
    <w:rsid w:val="00A234EB"/>
    <w:rsid w:val="00A53D8B"/>
    <w:rsid w:val="00A57110"/>
    <w:rsid w:val="00A664FF"/>
    <w:rsid w:val="00A86640"/>
    <w:rsid w:val="00AA599E"/>
    <w:rsid w:val="00AA6024"/>
    <w:rsid w:val="00AB69B2"/>
    <w:rsid w:val="00AC0C14"/>
    <w:rsid w:val="00AC544C"/>
    <w:rsid w:val="00AD059F"/>
    <w:rsid w:val="00AD78B4"/>
    <w:rsid w:val="00B052E6"/>
    <w:rsid w:val="00B217F7"/>
    <w:rsid w:val="00B350A0"/>
    <w:rsid w:val="00B37195"/>
    <w:rsid w:val="00B8614D"/>
    <w:rsid w:val="00BA1ED9"/>
    <w:rsid w:val="00BA53E3"/>
    <w:rsid w:val="00BD0BDE"/>
    <w:rsid w:val="00BE532C"/>
    <w:rsid w:val="00BF4847"/>
    <w:rsid w:val="00C14D35"/>
    <w:rsid w:val="00C1536C"/>
    <w:rsid w:val="00C15F53"/>
    <w:rsid w:val="00C21FBB"/>
    <w:rsid w:val="00C22B1C"/>
    <w:rsid w:val="00C245EF"/>
    <w:rsid w:val="00C63EB3"/>
    <w:rsid w:val="00C71CA5"/>
    <w:rsid w:val="00C76A1B"/>
    <w:rsid w:val="00C76DBB"/>
    <w:rsid w:val="00C83190"/>
    <w:rsid w:val="00C856F1"/>
    <w:rsid w:val="00CA26D1"/>
    <w:rsid w:val="00CA6756"/>
    <w:rsid w:val="00CC7D47"/>
    <w:rsid w:val="00CD1780"/>
    <w:rsid w:val="00CF11D3"/>
    <w:rsid w:val="00CF4AA5"/>
    <w:rsid w:val="00CF7BA3"/>
    <w:rsid w:val="00D27A70"/>
    <w:rsid w:val="00D40352"/>
    <w:rsid w:val="00D43592"/>
    <w:rsid w:val="00DC128A"/>
    <w:rsid w:val="00DC69F6"/>
    <w:rsid w:val="00DC7173"/>
    <w:rsid w:val="00DD09EF"/>
    <w:rsid w:val="00DD4608"/>
    <w:rsid w:val="00DD4D42"/>
    <w:rsid w:val="00E12364"/>
    <w:rsid w:val="00E229AA"/>
    <w:rsid w:val="00E24D30"/>
    <w:rsid w:val="00E52BF8"/>
    <w:rsid w:val="00E55D18"/>
    <w:rsid w:val="00E72BB7"/>
    <w:rsid w:val="00E75C50"/>
    <w:rsid w:val="00EE1844"/>
    <w:rsid w:val="00EE5245"/>
    <w:rsid w:val="00F11C03"/>
    <w:rsid w:val="00F16C71"/>
    <w:rsid w:val="00F21EF1"/>
    <w:rsid w:val="00F3190B"/>
    <w:rsid w:val="00F95B60"/>
    <w:rsid w:val="00F95EDB"/>
    <w:rsid w:val="00FA190F"/>
    <w:rsid w:val="00FA3BCF"/>
    <w:rsid w:val="00FA5DF1"/>
    <w:rsid w:val="00FC7FB6"/>
    <w:rsid w:val="00FD00B1"/>
    <w:rsid w:val="00FD0A5F"/>
    <w:rsid w:val="00FD2D89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FB11E"/>
  <w15:docId w15:val="{8D0E5B30-D7EB-4FE0-9BDA-C8A777375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B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3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3B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0C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C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ce River School Division #10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son, Tina</dc:creator>
  <cp:lastModifiedBy>Robinson, Tina</cp:lastModifiedBy>
  <cp:revision>4</cp:revision>
  <cp:lastPrinted>2022-06-10T19:50:00Z</cp:lastPrinted>
  <dcterms:created xsi:type="dcterms:W3CDTF">2022-06-10T19:51:00Z</dcterms:created>
  <dcterms:modified xsi:type="dcterms:W3CDTF">2022-06-13T14:20:00Z</dcterms:modified>
</cp:coreProperties>
</file>